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53E767FC" w:rsidR="00A50951" w:rsidRPr="00FE6543" w:rsidRDefault="00294205" w:rsidP="002822FA">
      <w:pPr>
        <w:ind w:left="1213" w:right="1000"/>
        <w:jc w:val="center"/>
      </w:pPr>
      <w:r>
        <w:rPr>
          <w:b/>
        </w:rPr>
        <w:t>Spring 2027</w:t>
      </w:r>
      <w:r w:rsidRPr="00FE6543">
        <w:rPr>
          <w:b/>
        </w:rPr>
        <w:t xml:space="preserve"> </w:t>
      </w:r>
      <w:r w:rsidR="00487026">
        <w:rPr>
          <w:b/>
        </w:rPr>
        <w:t>(Semester only)</w:t>
      </w:r>
      <w:r w:rsidR="00404EB0">
        <w:rPr>
          <w:b/>
        </w:rPr>
        <w:t xml:space="preserve"> </w:t>
      </w:r>
      <w:r w:rsidR="00487026">
        <w:rPr>
          <w:b/>
        </w:rPr>
        <w:t>RETURNING</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6719DA0C" w14:textId="163BA430" w:rsidR="00294205" w:rsidRDefault="00DD18F8" w:rsidP="00294205">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w:t>
      </w:r>
      <w:r w:rsidR="00294205">
        <w:t xml:space="preserve">Spring 2027 </w:t>
      </w:r>
      <w:r w:rsidR="00487026">
        <w:t>semester</w:t>
      </w:r>
      <w:r w:rsidRPr="0065135C">
        <w:t xml:space="preserve">, this appointment carries a </w:t>
      </w:r>
      <w:r w:rsidRPr="002074DE">
        <w:rPr>
          <w:i/>
          <w:iCs/>
        </w:rPr>
        <w:t>minimum</w:t>
      </w:r>
      <w:r w:rsidRPr="0065135C">
        <w:t xml:space="preserve"> stipend of no less than </w:t>
      </w:r>
      <w:r w:rsidR="00487026" w:rsidRPr="0065135C">
        <w:rPr>
          <w:b/>
          <w:bCs/>
          <w:highlight w:val="yellow"/>
        </w:rPr>
        <w:t>[$</w:t>
      </w:r>
      <w:r w:rsidR="00487026">
        <w:rPr>
          <w:b/>
          <w:bCs/>
          <w:highlight w:val="yellow"/>
        </w:rPr>
        <w:t xml:space="preserve">5,837.25 </w:t>
      </w:r>
      <w:r w:rsidR="00487026" w:rsidRPr="0065135C">
        <w:rPr>
          <w:b/>
          <w:bCs/>
          <w:highlight w:val="yellow"/>
        </w:rPr>
        <w:t>for quarter-time/$</w:t>
      </w:r>
      <w:r w:rsidR="00487026">
        <w:rPr>
          <w:b/>
          <w:bCs/>
          <w:highlight w:val="yellow"/>
        </w:rPr>
        <w:t>7,783.00</w:t>
      </w:r>
      <w:r w:rsidR="00487026" w:rsidRPr="0065135C">
        <w:rPr>
          <w:b/>
          <w:bCs/>
          <w:highlight w:val="yellow"/>
        </w:rPr>
        <w:t xml:space="preserve"> for one-third-time/$</w:t>
      </w:r>
      <w:r w:rsidR="00487026">
        <w:rPr>
          <w:b/>
          <w:bCs/>
          <w:highlight w:val="yellow"/>
        </w:rPr>
        <w:t>11,674.50</w:t>
      </w:r>
      <w:r w:rsidR="00487026" w:rsidRPr="0065135C">
        <w:rPr>
          <w:b/>
          <w:bCs/>
          <w:highlight w:val="yellow"/>
        </w:rPr>
        <w:t xml:space="preserve"> for half-time</w:t>
      </w:r>
      <w:r w:rsidR="00404EB0" w:rsidRPr="0065135C">
        <w:rPr>
          <w:b/>
          <w:bCs/>
        </w:rPr>
        <w:t>]</w:t>
      </w:r>
      <w:r w:rsidRPr="0065135C">
        <w:t xml:space="preserve">. </w:t>
      </w:r>
      <w:r w:rsidR="00294205" w:rsidRPr="0065135C">
        <w:t xml:space="preserve">The term of the appointment is for </w:t>
      </w:r>
      <w:r w:rsidR="00294205">
        <w:t>Spring 2027 semester. Your spring semester employment</w:t>
      </w:r>
      <w:r w:rsidR="00294205" w:rsidRPr="0065135C">
        <w:t xml:space="preserve"> begins on Wednesday, </w:t>
      </w:r>
      <w:r w:rsidR="00294205">
        <w:t>January 13, 2027</w:t>
      </w:r>
      <w:r w:rsidR="00294205" w:rsidRPr="0065135C">
        <w:t xml:space="preserve">, which is three full, working days prior to the start of </w:t>
      </w:r>
      <w:r w:rsidR="00294205">
        <w:t>spring</w:t>
      </w:r>
      <w:r w:rsidR="00294205" w:rsidRPr="0065135C">
        <w:t xml:space="preserve"> semester classes.</w:t>
      </w:r>
      <w:r w:rsidR="00294205">
        <w:t xml:space="preserve"> Your spring semester employment concludes </w:t>
      </w:r>
      <w:r w:rsidR="00294205" w:rsidRPr="0065135C">
        <w:t xml:space="preserve">on </w:t>
      </w:r>
      <w:r w:rsidR="00294205">
        <w:t xml:space="preserve">May 18, 2027, </w:t>
      </w:r>
      <w:r w:rsidR="00294205" w:rsidRPr="0065135C">
        <w:t xml:space="preserve">the Tuesday after the Friday of finals week. You will receive all payments by direct deposit and you will need to sign up for direct deposit at the </w:t>
      </w:r>
      <w:hyperlink r:id="rId11" w:history="1">
        <w:r w:rsidR="00294205" w:rsidRPr="0065135C">
          <w:rPr>
            <w:rStyle w:val="Hyperlink"/>
          </w:rPr>
          <w:t>University of Iowa Employee Self-Service</w:t>
        </w:r>
      </w:hyperlink>
      <w:r w:rsidR="00294205" w:rsidRPr="0065135C">
        <w:t xml:space="preserve"> website.</w:t>
      </w:r>
    </w:p>
    <w:p w14:paraId="4B1EF7E2" w14:textId="77777777" w:rsidR="00294205" w:rsidRPr="0065135C" w:rsidRDefault="00294205" w:rsidP="00294205"/>
    <w:p w14:paraId="74A04A44" w14:textId="65CEEB4E" w:rsidR="005878C3" w:rsidRPr="00215FF1" w:rsidRDefault="005878C3" w:rsidP="005878C3">
      <w:pPr>
        <w:rPr>
          <w:b/>
          <w:bCs/>
        </w:rPr>
      </w:pPr>
      <w:r w:rsidRPr="00FE6543">
        <w:rPr>
          <w:b/>
          <w:bCs/>
        </w:rPr>
        <w:t>Overview</w:t>
      </w:r>
    </w:p>
    <w:p w14:paraId="444E051E" w14:textId="3679F13E"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w:t>
      </w:r>
      <w:r w:rsidR="00F7118A">
        <w:t>Liberal Arts and Sciences</w:t>
      </w:r>
      <w:r>
        <w:t xml:space="preserve">.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spring semester.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66701924"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 xml:space="preserve">spring </w:t>
      </w:r>
      <w:r w:rsidRPr="00844A9C">
        <w:rPr>
          <w:rFonts w:eastAsia="Calibri"/>
          <w:spacing w:val="-2"/>
        </w:rPr>
        <w:t>semester.</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49961A5B"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s</w:t>
      </w:r>
      <w:r w:rsidRPr="00844A9C">
        <w:rPr>
          <w:rFonts w:eastAsia="Calibri"/>
        </w:rPr>
        <w:t xml:space="preserve">pring semester.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5AF20B62"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12ABA118"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FB33A6">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41FFC721" w:rsidR="006F5329" w:rsidRPr="00FB33A6" w:rsidRDefault="006F5329" w:rsidP="00FB33A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8F995AC" w14:textId="77777777" w:rsidR="00294205" w:rsidRPr="00844A9C" w:rsidRDefault="00294205" w:rsidP="00294205">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A946BE">
        <w:rPr>
          <w:sz w:val="22"/>
          <w:szCs w:val="22"/>
        </w:rPr>
        <w:t>spring</w:t>
      </w:r>
      <w:r>
        <w:rPr>
          <w:spacing w:val="-6"/>
          <w:sz w:val="22"/>
          <w:szCs w:val="22"/>
        </w:rPr>
        <w:t xml:space="preserve"> </w:t>
      </w:r>
      <w:r w:rsidRPr="0065135C">
        <w:t>begin</w:t>
      </w:r>
      <w:r>
        <w:t>ning</w:t>
      </w:r>
      <w:r w:rsidRPr="0065135C">
        <w:t xml:space="preserve"> on Wednesday, </w:t>
      </w:r>
      <w:r>
        <w:t>January 13, 2027</w:t>
      </w:r>
      <w:r w:rsidRPr="0065135C">
        <w:t xml:space="preserve">, which is three full, working days prior to the start of </w:t>
      </w:r>
      <w:r>
        <w:t>spring</w:t>
      </w:r>
      <w:r w:rsidRPr="0065135C">
        <w:t xml:space="preserve"> semester classes</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bookmarkStart w:id="0" w:name="_Hlk124842822"/>
      <w:r w:rsidRPr="00844A9C">
        <w:fldChar w:fldCharType="begin"/>
      </w:r>
      <w:r w:rsidRPr="00844A9C">
        <w:rPr>
          <w:sz w:val="22"/>
          <w:szCs w:val="22"/>
        </w:rPr>
        <w:instrText>HYPERLINK "https://www.maui.uiowa.edu/maui/pub/tuition/rates.page"</w:instrText>
      </w:r>
      <w:r w:rsidRPr="00844A9C">
        <w:fldChar w:fldCharType="separate"/>
      </w:r>
      <w:r w:rsidRPr="00844A9C">
        <w:rPr>
          <w:rStyle w:val="Hyperlink"/>
          <w:sz w:val="22"/>
          <w:szCs w:val="22"/>
        </w:rPr>
        <w:t>Tuition and Fees</w:t>
      </w:r>
      <w:r w:rsidRPr="00844A9C">
        <w:rPr>
          <w:rStyle w:val="Hyperlink"/>
          <w:sz w:val="22"/>
          <w:szCs w:val="22"/>
        </w:rPr>
        <w:fldChar w:fldCharType="end"/>
      </w:r>
      <w:bookmarkEnd w:id="0"/>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2"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5E9392A0"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3"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spring semester.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5"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6"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7FFF849B" w14:textId="77777777" w:rsidR="00AC7152" w:rsidRPr="00F066EC" w:rsidRDefault="00AC7152" w:rsidP="00AC7152">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w:t>
      </w:r>
      <w:r>
        <w:rPr>
          <w:sz w:val="22"/>
          <w:szCs w:val="22"/>
        </w:rPr>
        <w:t>term of appointment</w:t>
      </w:r>
      <w:r w:rsidRPr="00F066EC">
        <w:rPr>
          <w:sz w:val="22"/>
          <w:szCs w:val="22"/>
        </w:rPr>
        <w:t>, regardless of your assignment. Graduate assistants are not eligible for remote work unless the work itself requires travel. </w:t>
      </w:r>
    </w:p>
    <w:p w14:paraId="088F302A" w14:textId="77777777" w:rsidR="00AC7152" w:rsidRPr="00F066EC" w:rsidRDefault="00AC7152" w:rsidP="00AC7152">
      <w:pPr>
        <w:pStyle w:val="NormalWeb"/>
        <w:spacing w:before="0" w:beforeAutospacing="0" w:after="0" w:afterAutospacing="0"/>
        <w:ind w:left="540"/>
        <w:rPr>
          <w:sz w:val="22"/>
          <w:szCs w:val="22"/>
        </w:rPr>
      </w:pPr>
      <w:r w:rsidRPr="00F066EC">
        <w:rPr>
          <w:sz w:val="22"/>
          <w:szCs w:val="22"/>
        </w:rPr>
        <w:t> </w:t>
      </w:r>
    </w:p>
    <w:p w14:paraId="7837667D" w14:textId="77777777" w:rsidR="00AC7152" w:rsidRPr="00F066EC" w:rsidRDefault="00AC7152" w:rsidP="00AC7152">
      <w:pPr>
        <w:pStyle w:val="NormalWeb"/>
        <w:spacing w:before="0" w:beforeAutospacing="0" w:after="0" w:afterAutospacing="0"/>
        <w:rPr>
          <w:sz w:val="22"/>
          <w:szCs w:val="22"/>
        </w:rPr>
      </w:pPr>
      <w:r w:rsidRPr="00F066EC">
        <w:rPr>
          <w:sz w:val="22"/>
          <w:szCs w:val="22"/>
        </w:rPr>
        <w:t xml:space="preserve">If university business (including academic coursework &amp; other degree requirements) requires you to work at a domestic location outside of Iowa, you need approval from the </w:t>
      </w:r>
      <w:r>
        <w:rPr>
          <w:sz w:val="22"/>
          <w:szCs w:val="22"/>
        </w:rPr>
        <w:t xml:space="preserve">Area </w:t>
      </w:r>
      <w:r w:rsidRPr="00F066EC">
        <w:rPr>
          <w:sz w:val="22"/>
          <w:szCs w:val="22"/>
        </w:rPr>
        <w:t>Associate Dean in the Employing College.  </w:t>
      </w:r>
    </w:p>
    <w:p w14:paraId="0D8ED13E" w14:textId="77777777" w:rsidR="00610309" w:rsidRPr="00F066EC" w:rsidRDefault="00610309" w:rsidP="00610309">
      <w:pPr>
        <w:pStyle w:val="NormalWeb"/>
        <w:spacing w:before="0" w:beforeAutospacing="0" w:after="0" w:afterAutospacing="0"/>
        <w:ind w:left="540"/>
        <w:rPr>
          <w:sz w:val="22"/>
          <w:szCs w:val="22"/>
        </w:rPr>
      </w:pPr>
      <w:r w:rsidRPr="00F066EC">
        <w:rPr>
          <w:sz w:val="22"/>
          <w:szCs w:val="22"/>
        </w:rPr>
        <w:t> </w:t>
      </w:r>
    </w:p>
    <w:p w14:paraId="3AFDE8AE" w14:textId="77777777" w:rsidR="00610309" w:rsidRPr="00F066EC" w:rsidRDefault="00610309" w:rsidP="00610309">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7"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6C8FFBA5"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FB33A6">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Liberal A</w:t>
      </w:r>
      <w:r w:rsidR="00FB33A6">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77777777"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8"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commentRangeStart w:id="1"/>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commentRangeEnd w:id="1"/>
      <w:r w:rsidR="00BF7A5B" w:rsidRPr="00844A9C">
        <w:rPr>
          <w:rStyle w:val="CommentReference"/>
          <w:sz w:val="22"/>
          <w:szCs w:val="22"/>
        </w:rPr>
        <w:commentReference w:id="1"/>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3"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2" w:name="(it_is_indicated_below_which_language_is"/>
      <w:bookmarkEnd w:id="2"/>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semesters for those pursuing a doctoral degree</w:t>
      </w:r>
      <w:r w:rsidRPr="00FA6960">
        <w:rPr>
          <w:spacing w:val="-28"/>
        </w:rPr>
        <w:t xml:space="preserve">.  </w:t>
      </w:r>
      <w:r w:rsidRPr="00FA6960">
        <w:t>Each</w:t>
      </w:r>
      <w:r w:rsidRPr="00FA6960">
        <w:rPr>
          <w:spacing w:val="-2"/>
        </w:rPr>
        <w:t xml:space="preserve"> </w:t>
      </w:r>
      <w:r w:rsidRPr="00FA6960">
        <w:t xml:space="preserve">semester/summer, approval of renewal will be based </w:t>
      </w:r>
      <w:r w:rsidRPr="00FA6960">
        <w:lastRenderedPageBreak/>
        <w:t>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10B37D95" w14:textId="77777777" w:rsidR="00BF7A5B" w:rsidRDefault="00BF7A5B" w:rsidP="005279EB">
      <w:pPr>
        <w:pStyle w:val="BodyText"/>
        <w:tabs>
          <w:tab w:val="left" w:pos="1463"/>
        </w:tabs>
        <w:ind w:right="202"/>
        <w:rPr>
          <w:b/>
          <w:bCs/>
          <w:sz w:val="22"/>
          <w:szCs w:val="22"/>
        </w:rPr>
      </w:pPr>
    </w:p>
    <w:p w14:paraId="03783476" w14:textId="1B727306"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4" w:history="1">
        <w:r w:rsidRPr="00844A9C">
          <w:rPr>
            <w:rStyle w:val="Hyperlink"/>
            <w:sz w:val="22"/>
            <w:szCs w:val="22"/>
          </w:rPr>
          <w:t>Graduate Student Employment Standards</w:t>
        </w:r>
      </w:hyperlink>
      <w:r w:rsidRPr="00844A9C">
        <w:rPr>
          <w:sz w:val="22"/>
          <w:szCs w:val="22"/>
        </w:rPr>
        <w:t xml:space="preserve">, the </w:t>
      </w:r>
      <w:hyperlink r:id="rId45" w:history="1">
        <w:r w:rsidRPr="00844A9C">
          <w:rPr>
            <w:rStyle w:val="Hyperlink"/>
            <w:sz w:val="22"/>
            <w:szCs w:val="22"/>
          </w:rPr>
          <w:t>University Policy Manual</w:t>
        </w:r>
      </w:hyperlink>
      <w:r w:rsidRPr="00844A9C">
        <w:rPr>
          <w:sz w:val="22"/>
          <w:szCs w:val="22"/>
        </w:rPr>
        <w:t xml:space="preserve">, the </w:t>
      </w:r>
      <w:hyperlink r:id="rId46"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7"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122197AE"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8">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3"/>
      <w:commentRangeStart w:id="4"/>
      <w:r w:rsidRPr="00741C28">
        <w:rPr>
          <w:sz w:val="22"/>
          <w:szCs w:val="22"/>
        </w:rPr>
        <w:t xml:space="preserve">We expect fees to be approved by the Board of Regents in June 2026, at which time they will be posted at </w:t>
      </w:r>
      <w:hyperlink r:id="rId49">
        <w:r w:rsidRPr="00741C28">
          <w:rPr>
            <w:rStyle w:val="Hyperlink"/>
            <w:sz w:val="22"/>
            <w:szCs w:val="22"/>
          </w:rPr>
          <w:t>Tuition and Fees</w:t>
        </w:r>
      </w:hyperlink>
      <w:r w:rsidRPr="00741C28">
        <w:rPr>
          <w:sz w:val="22"/>
          <w:szCs w:val="22"/>
        </w:rPr>
        <w:t>.</w:t>
      </w:r>
      <w:commentRangeEnd w:id="3"/>
      <w:r w:rsidRPr="00741C28">
        <w:rPr>
          <w:rStyle w:val="CommentReference"/>
          <w:sz w:val="22"/>
          <w:szCs w:val="22"/>
        </w:rPr>
        <w:commentReference w:id="3"/>
      </w:r>
      <w:commentRangeEnd w:id="4"/>
      <w:r w:rsidRPr="00741C28">
        <w:rPr>
          <w:rStyle w:val="CommentReference"/>
          <w:sz w:val="22"/>
          <w:szCs w:val="22"/>
        </w:rPr>
        <w:commentReference w:id="4"/>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0">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7E5A4D44" w:rsidR="00A1266A" w:rsidRPr="002822FA" w:rsidRDefault="005279EB" w:rsidP="00A1266A">
      <w:pPr>
        <w:pStyle w:val="BodyText"/>
        <w:tabs>
          <w:tab w:val="left" w:pos="1374"/>
        </w:tabs>
        <w:spacing w:line="242" w:lineRule="exact"/>
        <w:ind w:right="129"/>
        <w:rPr>
          <w:sz w:val="22"/>
          <w:szCs w:val="22"/>
        </w:rPr>
      </w:pPr>
      <w:r w:rsidRPr="00586E33">
        <w:rPr>
          <w:sz w:val="22"/>
          <w:szCs w:val="22"/>
        </w:rPr>
        <w:t xml:space="preserve">Tuition and fees for the spring 2027 semester </w:t>
      </w:r>
      <w:r w:rsidR="00BF7A5B">
        <w:rPr>
          <w:sz w:val="22"/>
          <w:szCs w:val="22"/>
        </w:rPr>
        <w:t xml:space="preserve">will be billed </w:t>
      </w:r>
      <w:r w:rsidRPr="00586E33">
        <w:rPr>
          <w:sz w:val="22"/>
          <w:szCs w:val="22"/>
        </w:rPr>
        <w:t>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information  about the payment schedule can be found on the University </w:t>
      </w:r>
      <w:r w:rsidR="00A1266A" w:rsidRPr="002822FA">
        <w:rPr>
          <w:sz w:val="22"/>
          <w:szCs w:val="22"/>
        </w:rPr>
        <w:lastRenderedPageBreak/>
        <w:t xml:space="preserve">Billing Office website using the following link: </w:t>
      </w:r>
      <w:hyperlink r:id="rId51"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2"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3D38C80D" w:rsidR="00F15F83" w:rsidRPr="002822FA" w:rsidRDefault="00F15F83" w:rsidP="00F15F83">
      <w:pPr>
        <w:pStyle w:val="BodyText"/>
        <w:rPr>
          <w:sz w:val="22"/>
          <w:szCs w:val="22"/>
        </w:rPr>
      </w:pPr>
      <w:r w:rsidRPr="002822FA">
        <w:rPr>
          <w:sz w:val="22"/>
          <w:szCs w:val="22"/>
        </w:rPr>
        <w:t>If you fail to be available to start your appointment on January 13, 2027,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3">
        <w:hyperlink r:id="rId54"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5" w:name="(Required)_If_you_were_awarded_financial"/>
      <w:bookmarkStart w:id="6" w:name="Benefits"/>
      <w:bookmarkStart w:id="7" w:name="Specific_to_Teaching_Assistants"/>
      <w:bookmarkEnd w:id="5"/>
      <w:bookmarkEnd w:id="6"/>
      <w:bookmarkEnd w:id="7"/>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8" w:name="(Required)_[Choose_one]"/>
      <w:bookmarkEnd w:id="8"/>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5" w:history="1">
        <w:r w:rsidRPr="00E838C0">
          <w:rPr>
            <w:rStyle w:val="Hyperlink"/>
            <w:color w:val="00558C"/>
          </w:rPr>
          <w:t>human subjects research</w:t>
        </w:r>
      </w:hyperlink>
      <w:r w:rsidRPr="00E838C0">
        <w:rPr>
          <w:color w:val="000000"/>
        </w:rPr>
        <w:t xml:space="preserve">, </w:t>
      </w:r>
      <w:hyperlink r:id="rId56"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7"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8"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3C3BCA2A"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FB33A6">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2743D30"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FB33A6">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commentRangeStart w:id="9"/>
      <w:r w:rsidRPr="00FE30A5">
        <w:t>a cancellation of the spring 202</w:t>
      </w:r>
      <w:r w:rsidR="00BA4AF3">
        <w:t>7</w:t>
      </w:r>
      <w:r w:rsidRPr="00FE30A5">
        <w:rPr>
          <w:spacing w:val="-31"/>
        </w:rPr>
        <w:t xml:space="preserve"> </w:t>
      </w:r>
      <w:r w:rsidRPr="00FE30A5">
        <w:t>commitment, and/or</w:t>
      </w:r>
      <w:r w:rsidR="002272BC">
        <w:t xml:space="preserve"> </w:t>
      </w:r>
      <w:commentRangeEnd w:id="9"/>
      <w:r w:rsidR="00BF7A5B" w:rsidRPr="00BA4AF3">
        <w:rPr>
          <w:rStyle w:val="CommentReference"/>
          <w:sz w:val="22"/>
          <w:szCs w:val="22"/>
        </w:rPr>
        <w:commentReference w:id="9"/>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59"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0"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2151BC2D"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AC7152">
        <w:rPr>
          <w:i/>
        </w:rPr>
        <w:t xml:space="preserve">April </w:t>
      </w:r>
      <w:r w:rsidR="00294205">
        <w:rPr>
          <w:i/>
        </w:rPr>
        <w:t>14</w:t>
      </w:r>
      <w:r w:rsidR="008D3A52">
        <w:rPr>
          <w:i/>
        </w:rPr>
        <w:t xml:space="preserve">, </w:t>
      </w:r>
      <w:r w:rsidR="008D1641" w:rsidRPr="00844A9C">
        <w:rPr>
          <w:i/>
        </w:rPr>
        <w:t>202</w:t>
      </w:r>
      <w:r w:rsidR="00EA0737">
        <w:rPr>
          <w:i/>
        </w:rPr>
        <w:t>6</w:t>
      </w:r>
    </w:p>
    <w:sectPr w:rsidR="00E76BBE" w:rsidRPr="00844A9C" w:rsidSect="00F378F2">
      <w:footerReference w:type="default" r:id="rId61"/>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chier, Tiffany A" w:date="2026-04-14T13:25:00Z" w:initials="TS">
    <w:p w14:paraId="6F842478" w14:textId="77777777" w:rsidR="00BF7A5B" w:rsidRDefault="00BF7A5B" w:rsidP="00BF7A5B">
      <w:pPr>
        <w:pStyle w:val="CommentText"/>
      </w:pPr>
      <w:r>
        <w:rPr>
          <w:rStyle w:val="CommentReference"/>
        </w:rPr>
        <w:annotationRef/>
      </w:r>
      <w:r>
        <w:t>Do you need this if it’s a returning RA letter template?</w:t>
      </w:r>
    </w:p>
  </w:comment>
  <w:comment w:id="3" w:author="Kongable, Michelle R" w:date="2025-01-06T11:45:00Z" w:initials="MK">
    <w:p w14:paraId="727B9541" w14:textId="38873FC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4"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 w:id="9" w:author="Schier, Tiffany A" w:date="2026-04-14T13:28:00Z" w:initials="TS">
    <w:p w14:paraId="7B4A9AE3" w14:textId="77777777" w:rsidR="00BF7A5B" w:rsidRDefault="00BF7A5B" w:rsidP="00BF7A5B">
      <w:pPr>
        <w:pStyle w:val="CommentText"/>
      </w:pPr>
      <w:r>
        <w:rPr>
          <w:rStyle w:val="CommentReference"/>
        </w:rPr>
        <w:annotationRef/>
      </w:r>
      <w:r>
        <w:t>I think this highlighted section can be removed since this is a spring-only ap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F842478" w15:done="0"/>
  <w15:commentEx w15:paraId="727B9541" w15:done="1"/>
  <w15:commentEx w15:paraId="0A19D35B" w15:paraIdParent="727B9541" w15:done="1"/>
  <w15:commentEx w15:paraId="7B4A9A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26C74F" w16cex:dateUtc="2026-04-14T18:25:00Z"/>
  <w16cex:commentExtensible w16cex:durableId="2592A716" w16cex:dateUtc="2025-01-06T17:45:00Z"/>
  <w16cex:commentExtensible w16cex:durableId="4AA3039D" w16cex:dateUtc="2025-01-06T19:21:00Z"/>
  <w16cex:commentExtensible w16cex:durableId="53FF0D96" w16cex:dateUtc="2026-04-14T1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F842478" w16cid:durableId="7826C74F"/>
  <w16cid:commentId w16cid:paraId="727B9541" w16cid:durableId="2592A716"/>
  <w16cid:commentId w16cid:paraId="0A19D35B" w16cid:durableId="4AA3039D"/>
  <w16cid:commentId w16cid:paraId="7B4A9AE3" w16cid:durableId="53FF0D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7524E" w14:textId="77777777" w:rsidR="003408E2" w:rsidRDefault="003408E2">
      <w:r>
        <w:separator/>
      </w:r>
    </w:p>
  </w:endnote>
  <w:endnote w:type="continuationSeparator" w:id="0">
    <w:p w14:paraId="5F21735F" w14:textId="77777777" w:rsidR="003408E2" w:rsidRDefault="00340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8F6CB" w14:textId="77777777" w:rsidR="003408E2" w:rsidRDefault="003408E2">
      <w:r>
        <w:separator/>
      </w:r>
    </w:p>
  </w:footnote>
  <w:footnote w:type="continuationSeparator" w:id="0">
    <w:p w14:paraId="58B522E3" w14:textId="77777777" w:rsidR="003408E2" w:rsidRDefault="003408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chier, Tiffany A">
    <w15:presenceInfo w15:providerId="AD" w15:userId="S::tsuttere@uiowa.edu::cb117ba5-f7d3-40fa-85e1-7423816c5958"/>
  </w15:person>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179F7"/>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555"/>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13D"/>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C6962"/>
    <w:rsid w:val="001E1AB5"/>
    <w:rsid w:val="001E5E8B"/>
    <w:rsid w:val="001E6F75"/>
    <w:rsid w:val="001F0E63"/>
    <w:rsid w:val="001F19EC"/>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0B1"/>
    <w:rsid w:val="00274508"/>
    <w:rsid w:val="00274CD1"/>
    <w:rsid w:val="00277B82"/>
    <w:rsid w:val="00281119"/>
    <w:rsid w:val="002822FA"/>
    <w:rsid w:val="00286ECB"/>
    <w:rsid w:val="00292D8F"/>
    <w:rsid w:val="00294173"/>
    <w:rsid w:val="00294205"/>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62BA"/>
    <w:rsid w:val="003408E2"/>
    <w:rsid w:val="0034460B"/>
    <w:rsid w:val="00346E4C"/>
    <w:rsid w:val="0035752D"/>
    <w:rsid w:val="00357B29"/>
    <w:rsid w:val="00365131"/>
    <w:rsid w:val="00366152"/>
    <w:rsid w:val="00366570"/>
    <w:rsid w:val="00366BE9"/>
    <w:rsid w:val="00375DF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39A7"/>
    <w:rsid w:val="003B58C3"/>
    <w:rsid w:val="003B604D"/>
    <w:rsid w:val="003B7723"/>
    <w:rsid w:val="003C5C37"/>
    <w:rsid w:val="003C6CD8"/>
    <w:rsid w:val="003C70E4"/>
    <w:rsid w:val="003D4C80"/>
    <w:rsid w:val="003D50E3"/>
    <w:rsid w:val="003D5105"/>
    <w:rsid w:val="003E00EB"/>
    <w:rsid w:val="003E4169"/>
    <w:rsid w:val="003E7137"/>
    <w:rsid w:val="003F120E"/>
    <w:rsid w:val="003F2694"/>
    <w:rsid w:val="003F2C97"/>
    <w:rsid w:val="003F52A2"/>
    <w:rsid w:val="0040307F"/>
    <w:rsid w:val="00403E75"/>
    <w:rsid w:val="00404506"/>
    <w:rsid w:val="00404EB0"/>
    <w:rsid w:val="00405AEA"/>
    <w:rsid w:val="00411601"/>
    <w:rsid w:val="004140CB"/>
    <w:rsid w:val="00417E23"/>
    <w:rsid w:val="004200E2"/>
    <w:rsid w:val="0042331C"/>
    <w:rsid w:val="00425733"/>
    <w:rsid w:val="00431729"/>
    <w:rsid w:val="00432D68"/>
    <w:rsid w:val="00434181"/>
    <w:rsid w:val="004416CD"/>
    <w:rsid w:val="004433B7"/>
    <w:rsid w:val="004447CB"/>
    <w:rsid w:val="0044796A"/>
    <w:rsid w:val="00453CF1"/>
    <w:rsid w:val="00455A22"/>
    <w:rsid w:val="00461AFA"/>
    <w:rsid w:val="00462099"/>
    <w:rsid w:val="00463279"/>
    <w:rsid w:val="00470D71"/>
    <w:rsid w:val="00472F7E"/>
    <w:rsid w:val="00477847"/>
    <w:rsid w:val="00481389"/>
    <w:rsid w:val="00482283"/>
    <w:rsid w:val="00487026"/>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2EA1"/>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309"/>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3020"/>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1576"/>
    <w:rsid w:val="00743779"/>
    <w:rsid w:val="00743F7A"/>
    <w:rsid w:val="0075413A"/>
    <w:rsid w:val="00754F8C"/>
    <w:rsid w:val="0075770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3C2C"/>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902D7E"/>
    <w:rsid w:val="00905419"/>
    <w:rsid w:val="00912D57"/>
    <w:rsid w:val="00917B39"/>
    <w:rsid w:val="00925149"/>
    <w:rsid w:val="00932B86"/>
    <w:rsid w:val="00933DD8"/>
    <w:rsid w:val="00933F45"/>
    <w:rsid w:val="0093446B"/>
    <w:rsid w:val="0093701A"/>
    <w:rsid w:val="00940F5C"/>
    <w:rsid w:val="009414AC"/>
    <w:rsid w:val="00941E8F"/>
    <w:rsid w:val="009504B5"/>
    <w:rsid w:val="009568B0"/>
    <w:rsid w:val="009672B0"/>
    <w:rsid w:val="0097043A"/>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4D46"/>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07B60"/>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95524"/>
    <w:rsid w:val="00AA0F3F"/>
    <w:rsid w:val="00AA3B15"/>
    <w:rsid w:val="00AA75E9"/>
    <w:rsid w:val="00AB16EF"/>
    <w:rsid w:val="00AB3277"/>
    <w:rsid w:val="00AB7B4F"/>
    <w:rsid w:val="00AC10CE"/>
    <w:rsid w:val="00AC2B22"/>
    <w:rsid w:val="00AC6DC7"/>
    <w:rsid w:val="00AC7152"/>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67D8"/>
    <w:rsid w:val="00BE2D6C"/>
    <w:rsid w:val="00BE4448"/>
    <w:rsid w:val="00BE6A77"/>
    <w:rsid w:val="00BE7A22"/>
    <w:rsid w:val="00BF187A"/>
    <w:rsid w:val="00BF1996"/>
    <w:rsid w:val="00BF1EBC"/>
    <w:rsid w:val="00BF5D41"/>
    <w:rsid w:val="00BF7A5B"/>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83C9E"/>
    <w:rsid w:val="00C8454B"/>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0AD9"/>
    <w:rsid w:val="00E715BB"/>
    <w:rsid w:val="00E74153"/>
    <w:rsid w:val="00E76BBE"/>
    <w:rsid w:val="00E803BA"/>
    <w:rsid w:val="00E80F08"/>
    <w:rsid w:val="00E838C0"/>
    <w:rsid w:val="00E8571C"/>
    <w:rsid w:val="00E85F7D"/>
    <w:rsid w:val="00E90B2A"/>
    <w:rsid w:val="00E933E0"/>
    <w:rsid w:val="00E9450E"/>
    <w:rsid w:val="00E95A1C"/>
    <w:rsid w:val="00E95FDA"/>
    <w:rsid w:val="00E972DA"/>
    <w:rsid w:val="00EA0737"/>
    <w:rsid w:val="00EA3C83"/>
    <w:rsid w:val="00EA5EDF"/>
    <w:rsid w:val="00EB4595"/>
    <w:rsid w:val="00EB570C"/>
    <w:rsid w:val="00EB5761"/>
    <w:rsid w:val="00EB61D0"/>
    <w:rsid w:val="00EC22EC"/>
    <w:rsid w:val="00EC2A7F"/>
    <w:rsid w:val="00EC2D4B"/>
    <w:rsid w:val="00EC54D6"/>
    <w:rsid w:val="00ED42F7"/>
    <w:rsid w:val="00EE0E2A"/>
    <w:rsid w:val="00EE13C3"/>
    <w:rsid w:val="00EE3B7A"/>
    <w:rsid w:val="00EE3E8A"/>
    <w:rsid w:val="00EE62FE"/>
    <w:rsid w:val="00EE6CA5"/>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410D"/>
    <w:rsid w:val="00F520C3"/>
    <w:rsid w:val="00F528B8"/>
    <w:rsid w:val="00F52D62"/>
    <w:rsid w:val="00F539B1"/>
    <w:rsid w:val="00F6063E"/>
    <w:rsid w:val="00F60B52"/>
    <w:rsid w:val="00F6159C"/>
    <w:rsid w:val="00F6472A"/>
    <w:rsid w:val="00F65BC9"/>
    <w:rsid w:val="00F65E06"/>
    <w:rsid w:val="00F66E34"/>
    <w:rsid w:val="00F7118A"/>
    <w:rsid w:val="00F72167"/>
    <w:rsid w:val="00F72C75"/>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3A6"/>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610309"/>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26" Type="http://schemas.openxmlformats.org/officeDocument/2006/relationships/header" Target="header1.xml"/><Relationship Id="rId39" Type="http://schemas.openxmlformats.org/officeDocument/2006/relationships/comments" Target="comments.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microsoft.com/office/2018/08/relationships/commentsExtensible" Target="commentsExtensible.xml"/><Relationship Id="rId47" Type="http://schemas.openxmlformats.org/officeDocument/2006/relationships/hyperlink" Target="https://registrar.uiowa.edu/mandatory-fees" TargetMode="External"/><Relationship Id="rId50" Type="http://schemas.openxmlformats.org/officeDocument/2006/relationships/hyperlink" Target="mailto:financial-aid@uiowa.edu" TargetMode="External"/><Relationship Id="rId55" Type="http://schemas.openxmlformats.org/officeDocument/2006/relationships/hyperlink" Target="https://hso.research.uiowa.edu/institutional-review-boards-irbs" TargetMode="Externa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international.uiowa.edu/travel-safety/travel-registration" TargetMode="External"/><Relationship Id="rId40" Type="http://schemas.microsoft.com/office/2011/relationships/commentsExtended" Target="commentsExtended.xml"/><Relationship Id="rId45" Type="http://schemas.openxmlformats.org/officeDocument/2006/relationships/hyperlink" Target="https://opsmanual.uiowa.edu/governance" TargetMode="External"/><Relationship Id="rId53" Type="http://schemas.openxmlformats.org/officeDocument/2006/relationships/hyperlink" Target="http://hr.uiowa.edu/benefits/student" TargetMode="External"/><Relationship Id="rId58" Type="http://schemas.openxmlformats.org/officeDocument/2006/relationships/hyperlink" Target="https://provost.uiowa.edu/ferpa-requirements-instructors" TargetMode="External"/><Relationship Id="rId5" Type="http://schemas.openxmlformats.org/officeDocument/2006/relationships/numbering" Target="numbering.xml"/><Relationship Id="rId61" Type="http://schemas.openxmlformats.org/officeDocument/2006/relationships/footer" Target="footer4.xm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opsmanual.uiowa.edu/administrative-financial-and-facilities-policies/university-iowa-intellectual-property-policy" TargetMode="External"/><Relationship Id="rId48" Type="http://schemas.openxmlformats.org/officeDocument/2006/relationships/hyperlink" Target="https://grad.uiowa.edu/funding/graduate-student-employment-standards" TargetMode="External"/><Relationship Id="rId56" Type="http://schemas.openxmlformats.org/officeDocument/2006/relationships/hyperlink" Target="https://animal.research.uiowa.edu/iacuc_training"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billing.uiowa.edu/payments"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registrar.uiowa.edu/mandatory-fees" TargetMode="External"/><Relationship Id="rId38" Type="http://schemas.openxmlformats.org/officeDocument/2006/relationships/hyperlink" Target="https://www.maui.uiowa.edu/maui/pub/tuition/rates.page" TargetMode="External"/><Relationship Id="rId46" Type="http://schemas.openxmlformats.org/officeDocument/2006/relationships/hyperlink" Target="https://grad.uiowa.edu/academics/manual" TargetMode="External"/><Relationship Id="rId59" Type="http://schemas.openxmlformats.org/officeDocument/2006/relationships/hyperlink" Target="https://jobs.uiowa.edu/postOffer" TargetMode="External"/><Relationship Id="rId20" Type="http://schemas.openxmlformats.org/officeDocument/2006/relationships/hyperlink" Target="mailto:j-doe@uiowa.edu]," TargetMode="External"/><Relationship Id="rId41" Type="http://schemas.microsoft.com/office/2016/09/relationships/commentsIds" Target="commentsIds.xml"/><Relationship Id="rId54" Type="http://schemas.openxmlformats.org/officeDocument/2006/relationships/hyperlink" Target="https://hr.uiowa.edu/benefits/ui-student-insuranc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openxmlformats.org/officeDocument/2006/relationships/hyperlink" Target="https://www.maui.uiowa.edu/maui/pub/tuition/rates.page" TargetMode="External"/><Relationship Id="rId57" Type="http://schemas.openxmlformats.org/officeDocument/2006/relationships/hyperlink" Target="https://research.uiowa.edu/research-integrity-and-security-office/responsible-conduct-research"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grad.uiowa.edu/funding/graduate-student-employment-standards" TargetMode="External"/><Relationship Id="rId52" Type="http://schemas.openxmlformats.org/officeDocument/2006/relationships/hyperlink" Target="mailto:ubill@uiowa.edu" TargetMode="External"/><Relationship Id="rId60" Type="http://schemas.openxmlformats.org/officeDocument/2006/relationships/hyperlink" Target="mailto:ui-ocrc@uiowa.edu"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2.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4.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4062</Words>
  <Characters>23074</Characters>
  <Application>Microsoft Office Word</Application>
  <DocSecurity>0</DocSecurity>
  <Lines>435</Lines>
  <Paragraphs>16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5</cp:revision>
  <cp:lastPrinted>2018-01-22T17:35:00Z</cp:lastPrinted>
  <dcterms:created xsi:type="dcterms:W3CDTF">2026-04-14T18:18:00Z</dcterms:created>
  <dcterms:modified xsi:type="dcterms:W3CDTF">2026-04-2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